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37333" w14:textId="77777777" w:rsidR="0074495A" w:rsidRPr="009044D1" w:rsidRDefault="006348D9" w:rsidP="0074495A">
      <w:pPr>
        <w:pStyle w:val="a3"/>
        <w:rPr>
          <w:rFonts w:ascii="Times New Roman" w:eastAsia="ＭＳ ゴシック" w:hAnsi="Times New Roman" w:cs="Times New Roman"/>
        </w:rPr>
      </w:pPr>
      <w:r w:rsidRPr="009044D1">
        <w:rPr>
          <w:rFonts w:ascii="Times New Roman" w:eastAsia="ＭＳ ゴシック" w:hAnsi="Times New Roman" w:cs="Times New Roman"/>
          <w:noProof/>
        </w:rPr>
        <w:drawing>
          <wp:anchor distT="0" distB="0" distL="114300" distR="114300" simplePos="0" relativeHeight="251661312" behindDoc="1" locked="0" layoutInCell="1" allowOverlap="1" wp14:anchorId="266AB9CE" wp14:editId="6766DD6A">
            <wp:simplePos x="0" y="0"/>
            <wp:positionH relativeFrom="column">
              <wp:posOffset>104</wp:posOffset>
            </wp:positionH>
            <wp:positionV relativeFrom="paragraph">
              <wp:posOffset>196850</wp:posOffset>
            </wp:positionV>
            <wp:extent cx="816428" cy="795563"/>
            <wp:effectExtent l="0" t="0" r="3175" b="5080"/>
            <wp:wrapNone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群大_カラーミニ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428" cy="795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E6689" w14:textId="42D9CDAB" w:rsidR="00810271" w:rsidRDefault="00810271" w:rsidP="000D2D17">
      <w:pPr>
        <w:pStyle w:val="a3"/>
        <w:snapToGrid w:val="0"/>
        <w:spacing w:line="276" w:lineRule="auto"/>
        <w:jc w:val="center"/>
        <w:rPr>
          <w:rFonts w:ascii="Times New Roman" w:eastAsia="ＭＳ ゴシック" w:hAnsi="Times New Roman" w:cs="Times New Roman"/>
          <w:sz w:val="32"/>
          <w:szCs w:val="32"/>
        </w:rPr>
      </w:pPr>
      <w:r>
        <w:rPr>
          <w:rFonts w:ascii="Times New Roman" w:eastAsia="ＭＳ ゴシック" w:hAnsi="Times New Roman" w:cs="Times New Roman"/>
          <w:sz w:val="32"/>
          <w:szCs w:val="32"/>
        </w:rPr>
        <w:t>Gunma University</w:t>
      </w:r>
    </w:p>
    <w:p w14:paraId="65B75A32" w14:textId="49CB7117" w:rsidR="0074495A" w:rsidRPr="009044D1" w:rsidRDefault="008F238F" w:rsidP="000D2D17">
      <w:pPr>
        <w:pStyle w:val="a3"/>
        <w:snapToGrid w:val="0"/>
        <w:spacing w:line="276" w:lineRule="auto"/>
        <w:jc w:val="center"/>
        <w:rPr>
          <w:rFonts w:ascii="Times New Roman" w:eastAsia="ＭＳ ゴシック" w:hAnsi="Times New Roman" w:cs="Times New Roman"/>
          <w:color w:val="FF0000"/>
          <w:sz w:val="32"/>
          <w:szCs w:val="32"/>
        </w:rPr>
      </w:pPr>
      <w:r w:rsidRPr="009044D1">
        <w:rPr>
          <w:rFonts w:ascii="Times New Roman" w:eastAsia="ＭＳ ゴシック" w:hAnsi="Times New Roman" w:cs="Times New Roman"/>
          <w:sz w:val="32"/>
          <w:szCs w:val="32"/>
        </w:rPr>
        <w:t xml:space="preserve">Graduate </w:t>
      </w:r>
      <w:r w:rsidR="005902DB" w:rsidRPr="009044D1">
        <w:rPr>
          <w:rFonts w:ascii="Times New Roman" w:eastAsia="ＭＳ ゴシック" w:hAnsi="Times New Roman" w:cs="Times New Roman"/>
          <w:sz w:val="32"/>
          <w:szCs w:val="32"/>
        </w:rPr>
        <w:t>School</w:t>
      </w:r>
      <w:r w:rsidR="0074495A" w:rsidRPr="009044D1">
        <w:rPr>
          <w:rFonts w:ascii="Times New Roman" w:eastAsia="ＭＳ ゴシック" w:hAnsi="Times New Roman" w:cs="Times New Roman"/>
          <w:sz w:val="32"/>
          <w:szCs w:val="32"/>
        </w:rPr>
        <w:t xml:space="preserve"> of </w:t>
      </w:r>
      <w:r w:rsidR="008C73E1" w:rsidRPr="009044D1">
        <w:rPr>
          <w:rFonts w:ascii="Times New Roman" w:eastAsia="ＭＳ ゴシック" w:hAnsi="Times New Roman" w:cs="Times New Roman"/>
          <w:sz w:val="32"/>
          <w:szCs w:val="32"/>
        </w:rPr>
        <w:t>Science and Technology</w:t>
      </w:r>
    </w:p>
    <w:p w14:paraId="2D6BA70C" w14:textId="66DDA635" w:rsidR="006A730A" w:rsidRDefault="008F238F" w:rsidP="006A730A">
      <w:pPr>
        <w:pStyle w:val="a3"/>
        <w:snapToGrid w:val="0"/>
        <w:spacing w:line="276" w:lineRule="auto"/>
        <w:jc w:val="center"/>
        <w:rPr>
          <w:rFonts w:ascii="Times New Roman" w:eastAsia="ＭＳ ゴシック" w:hAnsi="Times New Roman" w:cs="Times New Roman"/>
          <w:sz w:val="32"/>
          <w:szCs w:val="32"/>
        </w:rPr>
      </w:pPr>
      <w:r w:rsidRPr="009044D1">
        <w:rPr>
          <w:rFonts w:ascii="Times New Roman" w:eastAsia="ＭＳ ゴシック" w:hAnsi="Times New Roman" w:cs="Times New Roman"/>
          <w:sz w:val="32"/>
          <w:szCs w:val="32"/>
        </w:rPr>
        <w:t xml:space="preserve">SPECIAL PROGRAM </w:t>
      </w:r>
    </w:p>
    <w:p w14:paraId="460C14DE" w14:textId="71732E60" w:rsidR="0074495A" w:rsidRPr="009044D1" w:rsidRDefault="006A730A" w:rsidP="006A730A">
      <w:pPr>
        <w:pStyle w:val="a3"/>
        <w:snapToGrid w:val="0"/>
        <w:spacing w:line="276" w:lineRule="auto"/>
        <w:jc w:val="center"/>
        <w:rPr>
          <w:rFonts w:ascii="Times New Roman" w:eastAsia="ＭＳ ゴシック" w:hAnsi="Times New Roman" w:cs="Times New Roman"/>
          <w:sz w:val="32"/>
          <w:szCs w:val="32"/>
        </w:rPr>
      </w:pPr>
      <w:r w:rsidRPr="006A730A">
        <w:rPr>
          <w:rFonts w:ascii="Times New Roman" w:eastAsia="ＭＳ ゴシック" w:hAnsi="Times New Roman" w:cs="Times New Roman"/>
          <w:sz w:val="32"/>
          <w:szCs w:val="32"/>
        </w:rPr>
        <w:t>" Education Program on Intelligence and Control for Developing Human Resources of Japanese Companies (Special Program on Intelligence and Control) "</w:t>
      </w:r>
      <w:r>
        <w:rPr>
          <w:rFonts w:ascii="Times New Roman" w:eastAsia="ＭＳ ゴシック" w:hAnsi="Times New Roman" w:cs="Times New Roman"/>
          <w:sz w:val="32"/>
          <w:szCs w:val="32"/>
        </w:rPr>
        <w:t xml:space="preserve"> </w:t>
      </w:r>
      <w:r w:rsidR="004D6665" w:rsidRPr="009044D1">
        <w:rPr>
          <w:rFonts w:ascii="Times New Roman" w:eastAsia="ＭＳ ゴシック" w:hAnsi="Times New Roman" w:cs="Times New Roman"/>
          <w:sz w:val="32"/>
          <w:szCs w:val="32"/>
        </w:rPr>
        <w:t>202</w:t>
      </w:r>
      <w:r w:rsidR="005A459F">
        <w:rPr>
          <w:rFonts w:ascii="Times New Roman" w:eastAsia="ＭＳ ゴシック" w:hAnsi="Times New Roman" w:cs="Times New Roman"/>
          <w:sz w:val="32"/>
          <w:szCs w:val="32"/>
        </w:rPr>
        <w:t>7</w:t>
      </w:r>
    </w:p>
    <w:p w14:paraId="58896748" w14:textId="77777777" w:rsidR="0074495A" w:rsidRPr="009044D1" w:rsidRDefault="0074495A" w:rsidP="000D2D17">
      <w:pPr>
        <w:pStyle w:val="a3"/>
        <w:snapToGrid w:val="0"/>
        <w:spacing w:line="276" w:lineRule="auto"/>
        <w:jc w:val="center"/>
        <w:rPr>
          <w:rFonts w:ascii="Times New Roman" w:eastAsia="ＭＳ ゴシック" w:hAnsi="Times New Roman" w:cs="Times New Roman"/>
          <w:sz w:val="32"/>
          <w:szCs w:val="32"/>
        </w:rPr>
      </w:pPr>
      <w:r w:rsidRPr="009044D1">
        <w:rPr>
          <w:rFonts w:ascii="Times New Roman" w:eastAsia="ＭＳ ゴシック" w:hAnsi="Times New Roman" w:cs="Times New Roman"/>
          <w:sz w:val="32"/>
          <w:szCs w:val="32"/>
        </w:rPr>
        <w:t>Application Form</w:t>
      </w:r>
    </w:p>
    <w:p w14:paraId="2A4C1ECF" w14:textId="77777777" w:rsidR="00C8717C" w:rsidRPr="009044D1" w:rsidRDefault="00C8717C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Theme="minorEastAsia" w:eastAsiaTheme="minorEastAsia" w:hAnsiTheme="minorEastAsia" w:cs="Times New Roman"/>
          <w:sz w:val="28"/>
          <w:szCs w:val="28"/>
        </w:rPr>
      </w:pPr>
    </w:p>
    <w:p w14:paraId="4546A305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</w:rPr>
      </w:pPr>
    </w:p>
    <w:p w14:paraId="41E8DD05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Please fill in the required information or check the appropriate boxes.</w:t>
      </w:r>
    </w:p>
    <w:p w14:paraId="1D73D95E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ＭＳ Ｐ明朝" w:eastAsia="ＭＳ Ｐ明朝" w:hAnsi="ＭＳ Ｐ明朝" w:cs="Times New Roman"/>
          <w:sz w:val="24"/>
          <w:szCs w:val="24"/>
        </w:rPr>
      </w:pPr>
      <w:r w:rsidRPr="009044D1">
        <w:rPr>
          <w:rFonts w:ascii="ＭＳ Ｐ明朝" w:eastAsia="ＭＳ Ｐ明朝" w:hAnsi="ＭＳ Ｐ明朝" w:cs="Times New Roman"/>
          <w:sz w:val="24"/>
          <w:szCs w:val="24"/>
        </w:rPr>
        <w:t>以下の項目を記入または該当するものにチェックしてください。</w:t>
      </w:r>
    </w:p>
    <w:p w14:paraId="0066A8BE" w14:textId="77777777" w:rsidR="00C8717C" w:rsidRPr="009044D1" w:rsidRDefault="00C8717C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7D644056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Applicant's Information</w:t>
      </w:r>
    </w:p>
    <w:p w14:paraId="0A050FBE" w14:textId="77777777" w:rsidR="0074495A" w:rsidRPr="009044D1" w:rsidRDefault="008E37DD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492A95" wp14:editId="41F398BB">
                <wp:simplePos x="0" y="0"/>
                <wp:positionH relativeFrom="column">
                  <wp:posOffset>5346065</wp:posOffset>
                </wp:positionH>
                <wp:positionV relativeFrom="paragraph">
                  <wp:posOffset>202565</wp:posOffset>
                </wp:positionV>
                <wp:extent cx="1080000" cy="1440000"/>
                <wp:effectExtent l="0" t="0" r="25400" b="2730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44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D4C83F" w14:textId="77777777" w:rsidR="008E37DD" w:rsidRPr="001B5C98" w:rsidRDefault="008E37DD" w:rsidP="008E37DD">
                            <w:pPr>
                              <w:snapToGrid w:val="0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B5C9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Paste a full-face Photo (4 cm x 3 cm / 1.2 in x 1.6 in) taken within the past </w:t>
                            </w:r>
                            <w:r w:rsidR="008437DE" w:rsidRPr="001B5C9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>6</w:t>
                            </w:r>
                            <w:r w:rsidRPr="001B5C9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months</w:t>
                            </w:r>
                          </w:p>
                          <w:p w14:paraId="0212E924" w14:textId="77777777" w:rsidR="008E37DD" w:rsidRPr="001B5C98" w:rsidRDefault="008437DE" w:rsidP="008E37DD">
                            <w:pPr>
                              <w:snapToGrid w:val="0"/>
                              <w:jc w:val="center"/>
                              <w:rPr>
                                <w:rFonts w:ascii="ＭＳ Ｐ明朝" w:eastAsia="ＭＳ Ｐ明朝" w:hAnsi="ＭＳ Ｐ明朝" w:cs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B5C98">
                              <w:rPr>
                                <w:rFonts w:ascii="ＭＳ Ｐ明朝" w:eastAsia="ＭＳ Ｐ明朝" w:hAnsi="ＭＳ Ｐ明朝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>6</w:t>
                            </w:r>
                            <w:r w:rsidR="008E37DD" w:rsidRPr="001B5C98">
                              <w:rPr>
                                <w:rFonts w:ascii="ＭＳ Ｐ明朝" w:eastAsia="ＭＳ Ｐ明朝" w:hAnsi="ＭＳ Ｐ明朝" w:cs="Times New Roman" w:hint="eastAsia"/>
                                <w:color w:val="000000" w:themeColor="text1"/>
                                <w:sz w:val="16"/>
                                <w:szCs w:val="16"/>
                              </w:rPr>
                              <w:t>ヶ月以内に撮影した顔写真を添付して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492A95" id="正方形/長方形 1" o:spid="_x0000_s1026" style="position:absolute;margin-left:420.95pt;margin-top:15.95pt;width:85.05pt;height:11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" filled="f" strokecolor="black [3213]" strokeweight="1pt">
                <v:textbox>
                  <w:txbxContent>
                    <w:p w14:paraId="54D4C83F" w14:textId="77777777" w:rsidR="008E37DD" w:rsidRPr="001B5C98" w:rsidRDefault="008E37DD" w:rsidP="008E37DD">
                      <w:pPr>
                        <w:snapToGrid w:val="0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6"/>
                          <w:szCs w:val="16"/>
                        </w:rPr>
                      </w:pPr>
                      <w:r w:rsidRPr="001B5C98">
                        <w:rPr>
                          <w:rFonts w:ascii="Times New Roman" w:hAnsi="Times New Roman" w:cs="Times New Roman"/>
                          <w:color w:val="000000" w:themeColor="text1"/>
                          <w:sz w:val="16"/>
                          <w:szCs w:val="16"/>
                        </w:rPr>
                        <w:t xml:space="preserve">Paste a full-face Photo (4 cm x 3 cm / 1.2 in x 1.6 in) taken within the past </w:t>
                      </w:r>
                      <w:r w:rsidR="008437DE" w:rsidRPr="001B5C98">
                        <w:rPr>
                          <w:rFonts w:ascii="Times New Roman" w:hAnsi="Times New Roman" w:cs="Times New Roman"/>
                          <w:color w:val="000000" w:themeColor="text1"/>
                          <w:sz w:val="16"/>
                          <w:szCs w:val="16"/>
                        </w:rPr>
                        <w:t>6</w:t>
                      </w:r>
                      <w:r w:rsidRPr="001B5C98">
                        <w:rPr>
                          <w:rFonts w:ascii="Times New Roman" w:hAnsi="Times New Roman" w:cs="Times New Roman"/>
                          <w:color w:val="000000" w:themeColor="text1"/>
                          <w:sz w:val="16"/>
                          <w:szCs w:val="16"/>
                        </w:rPr>
                        <w:t xml:space="preserve"> months</w:t>
                      </w:r>
                    </w:p>
                    <w:p w14:paraId="0212E924" w14:textId="77777777" w:rsidR="008E37DD" w:rsidRPr="001B5C98" w:rsidRDefault="008437DE" w:rsidP="008E37DD">
                      <w:pPr>
                        <w:snapToGrid w:val="0"/>
                        <w:jc w:val="center"/>
                        <w:rPr>
                          <w:rFonts w:ascii="ＭＳ Ｐ明朝" w:eastAsia="ＭＳ Ｐ明朝" w:hAnsi="ＭＳ Ｐ明朝" w:cs="Times New Roman"/>
                          <w:color w:val="000000" w:themeColor="text1"/>
                          <w:sz w:val="16"/>
                          <w:szCs w:val="16"/>
                        </w:rPr>
                      </w:pPr>
                      <w:r w:rsidRPr="001B5C98">
                        <w:rPr>
                          <w:rFonts w:ascii="ＭＳ Ｐ明朝" w:eastAsia="ＭＳ Ｐ明朝" w:hAnsi="ＭＳ Ｐ明朝" w:cs="Times New Roman"/>
                          <w:color w:val="000000" w:themeColor="text1"/>
                          <w:sz w:val="16"/>
                          <w:szCs w:val="16"/>
                        </w:rPr>
                        <w:t>6</w:t>
                      </w:r>
                      <w:r w:rsidR="008E37DD" w:rsidRPr="001B5C98">
                        <w:rPr>
                          <w:rFonts w:ascii="ＭＳ Ｐ明朝" w:eastAsia="ＭＳ Ｐ明朝" w:hAnsi="ＭＳ Ｐ明朝" w:cs="Times New Roman" w:hint="eastAsia"/>
                          <w:color w:val="000000" w:themeColor="text1"/>
                          <w:sz w:val="16"/>
                          <w:szCs w:val="16"/>
                        </w:rPr>
                        <w:t>ヶ月以内に撮影した顔写真を添付してください。</w:t>
                      </w:r>
                    </w:p>
                  </w:txbxContent>
                </v:textbox>
              </v:rect>
            </w:pict>
          </mc:Fallback>
        </mc:AlternateContent>
      </w:r>
    </w:p>
    <w:p w14:paraId="7F39AE7B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1. Legal Name (it appears on your valid passport)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氏名（パスポートの記載どおり）</w:t>
      </w:r>
    </w:p>
    <w:p w14:paraId="62E7A94E" w14:textId="77777777" w:rsidR="0074495A" w:rsidRPr="009044D1" w:rsidRDefault="008437DE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Last (Family) n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>ame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>:</w:t>
      </w:r>
    </w:p>
    <w:p w14:paraId="6C5702A7" w14:textId="77777777" w:rsidR="0074495A" w:rsidRPr="009044D1" w:rsidRDefault="008437DE" w:rsidP="00415D09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First (Given) n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>ame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>:</w:t>
      </w:r>
    </w:p>
    <w:p w14:paraId="610DC165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67C11BED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2. Date of Birth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生年月日：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Month</w:t>
      </w:r>
      <w:r w:rsidR="00674BCF"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　　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="00674BCF"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　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Day </w:t>
      </w:r>
      <w:r w:rsidR="00674BCF"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　　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Year</w:t>
      </w:r>
    </w:p>
    <w:p w14:paraId="765943F0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59903D28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3. Gend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r 性別</w:t>
      </w:r>
      <w:r w:rsidR="008437DE" w:rsidRPr="009044D1">
        <w:rPr>
          <w:rFonts w:ascii="ＭＳ Ｐ明朝" w:eastAsia="ＭＳ Ｐ明朝" w:hAnsi="ＭＳ Ｐ明朝" w:cs="Times New Roman" w:hint="eastAsia"/>
          <w:sz w:val="24"/>
          <w:szCs w:val="24"/>
        </w:rPr>
        <w:t xml:space="preserve"> 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：</w:t>
      </w:r>
      <w:r w:rsidRPr="009044D1">
        <w:rPr>
          <w:rFonts w:ascii="ＭＳ ゴシック" w:eastAsia="ＭＳ ゴシック" w:hAnsi="ＭＳ ゴシック" w:cs="Times New Roman"/>
          <w:sz w:val="24"/>
          <w:szCs w:val="24"/>
        </w:rPr>
        <w:t xml:space="preserve">　□</w:t>
      </w:r>
      <w:r w:rsidR="00415D09" w:rsidRPr="009044D1">
        <w:rPr>
          <w:rFonts w:ascii="ＭＳ ゴシック" w:eastAsia="ＭＳ ゴシック" w:hAnsi="ＭＳ ゴシック" w:cs="Times New Roman" w:hint="eastAsia"/>
          <w:sz w:val="24"/>
          <w:szCs w:val="24"/>
        </w:rPr>
        <w:t xml:space="preserve">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Femal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女</w:t>
      </w:r>
      <w:r w:rsidRPr="009044D1">
        <w:rPr>
          <w:rFonts w:ascii="ＭＳ ゴシック" w:eastAsia="ＭＳ ゴシック" w:hAnsi="ＭＳ ゴシック" w:cs="Times New Roman"/>
          <w:sz w:val="24"/>
          <w:szCs w:val="24"/>
        </w:rPr>
        <w:t xml:space="preserve">　　　□</w:t>
      </w:r>
      <w:r w:rsidR="00415D09" w:rsidRPr="009044D1">
        <w:rPr>
          <w:rFonts w:ascii="ＭＳ ゴシック" w:eastAsia="ＭＳ ゴシック" w:hAnsi="ＭＳ ゴシック" w:cs="Times New Roman" w:hint="eastAsia"/>
          <w:sz w:val="24"/>
          <w:szCs w:val="24"/>
        </w:rPr>
        <w:t xml:space="preserve">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Mal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男</w:t>
      </w:r>
    </w:p>
    <w:p w14:paraId="0D8701D3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0F5DAA69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4. Nationality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国籍</w:t>
      </w:r>
      <w:r w:rsidR="008437DE" w:rsidRPr="009044D1">
        <w:rPr>
          <w:rFonts w:ascii="ＭＳ Ｐ明朝" w:eastAsia="ＭＳ Ｐ明朝" w:hAnsi="ＭＳ Ｐ明朝" w:cs="Times New Roman" w:hint="eastAsia"/>
          <w:sz w:val="24"/>
          <w:szCs w:val="24"/>
        </w:rPr>
        <w:t xml:space="preserve"> 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：</w:t>
      </w:r>
    </w:p>
    <w:p w14:paraId="175F3ECF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3BF95BAC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5. Contact Information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連絡先</w:t>
      </w:r>
    </w:p>
    <w:p w14:paraId="683EB278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Current address</w:t>
      </w:r>
      <w:r w:rsidR="00415D09"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</w:t>
      </w:r>
      <w:r w:rsidR="003F1F73" w:rsidRPr="009044D1">
        <w:rPr>
          <w:rFonts w:ascii="ＭＳ Ｐ明朝" w:eastAsia="ＭＳ Ｐ明朝" w:hAnsi="ＭＳ Ｐ明朝" w:cs="Times New Roman" w:hint="eastAsia"/>
          <w:sz w:val="24"/>
          <w:szCs w:val="24"/>
        </w:rPr>
        <w:t>現在の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住所</w:t>
      </w:r>
      <w:r w:rsidR="008437DE" w:rsidRPr="009044D1">
        <w:rPr>
          <w:rFonts w:ascii="ＭＳ Ｐ明朝" w:eastAsia="ＭＳ Ｐ明朝" w:hAnsi="ＭＳ Ｐ明朝" w:cs="Times New Roman" w:hint="eastAsia"/>
          <w:sz w:val="24"/>
          <w:szCs w:val="24"/>
        </w:rPr>
        <w:t xml:space="preserve"> 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：</w:t>
      </w:r>
    </w:p>
    <w:p w14:paraId="48518F64" w14:textId="77777777" w:rsidR="004B451C" w:rsidRPr="009044D1" w:rsidRDefault="004B451C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7BF6DB72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E-mail Address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：</w:t>
      </w:r>
    </w:p>
    <w:p w14:paraId="484DA8BD" w14:textId="77777777" w:rsidR="00415D09" w:rsidRPr="009044D1" w:rsidRDefault="0074495A" w:rsidP="00415D09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ＭＳ Ｐ明朝" w:eastAsia="ＭＳ Ｐ明朝" w:hAnsi="ＭＳ Ｐ明朝" w:cs="Times New Roman"/>
          <w:sz w:val="24"/>
          <w:szCs w:val="24"/>
        </w:rPr>
      </w:pPr>
      <w:r w:rsidRPr="009044D1">
        <w:rPr>
          <w:rFonts w:ascii="ＭＳ Ｐ明朝" w:eastAsia="ＭＳ Ｐ明朝" w:hAnsi="ＭＳ Ｐ明朝" w:cs="Times New Roman"/>
          <w:sz w:val="24"/>
          <w:szCs w:val="24"/>
        </w:rPr>
        <w:t>*</w:t>
      </w:r>
      <w:r w:rsidR="00415D09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Make sure to receive a</w:t>
      </w:r>
      <w:r w:rsidR="00415D09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message from Gunma University.</w:t>
      </w:r>
      <w:r w:rsidR="00415D09"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</w:t>
      </w:r>
    </w:p>
    <w:p w14:paraId="664F2C1B" w14:textId="77777777" w:rsidR="0074495A" w:rsidRPr="009044D1" w:rsidRDefault="00415D09" w:rsidP="00415D09">
      <w:pPr>
        <w:pStyle w:val="a3"/>
        <w:widowControl/>
        <w:adjustRightInd w:val="0"/>
        <w:snapToGrid w:val="0"/>
        <w:spacing w:line="276" w:lineRule="auto"/>
        <w:ind w:leftChars="135" w:left="283" w:firstLineChars="50" w:firstLine="120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ＭＳ Ｐ明朝" w:eastAsia="ＭＳ Ｐ明朝" w:hAnsi="ＭＳ Ｐ明朝" w:cs="Times New Roman"/>
          <w:sz w:val="24"/>
          <w:szCs w:val="24"/>
        </w:rPr>
        <w:t>群馬大学からのメールが受け取れるように設定願います</w:t>
      </w:r>
    </w:p>
    <w:p w14:paraId="065BF2A9" w14:textId="77777777" w:rsidR="00D46F9E" w:rsidRPr="009044D1" w:rsidRDefault="00D46F9E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2E007C89" w14:textId="3AC787B9" w:rsidR="0074495A" w:rsidRPr="009044D1" w:rsidRDefault="00707FB5" w:rsidP="001630F0">
      <w:pPr>
        <w:pStyle w:val="a3"/>
        <w:widowControl/>
        <w:adjustRightInd w:val="0"/>
        <w:snapToGrid w:val="0"/>
        <w:spacing w:line="360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>
        <w:rPr>
          <w:rFonts w:ascii="Times New Roman" w:eastAsia="ＭＳ ゴシック" w:hAnsi="Times New Roman" w:cs="Times New Roman"/>
          <w:sz w:val="24"/>
          <w:szCs w:val="24"/>
        </w:rPr>
        <w:t>6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. Home Institution / Present Institution </w:t>
      </w:r>
      <w:r w:rsidR="0074495A" w:rsidRPr="0038426F">
        <w:rPr>
          <w:rFonts w:ascii="ＭＳ Ｐ明朝" w:eastAsia="ＭＳ Ｐ明朝" w:hAnsi="ＭＳ Ｐ明朝" w:cs="Times New Roman" w:hint="eastAsia"/>
          <w:sz w:val="24"/>
          <w:szCs w:val="24"/>
        </w:rPr>
        <w:t>在籍大学</w:t>
      </w:r>
    </w:p>
    <w:p w14:paraId="63B66C68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University Nam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大学名：</w:t>
      </w:r>
      <w:r w:rsidR="00955AEF" w:rsidRPr="009044D1">
        <w:rPr>
          <w:rFonts w:ascii="ＭＳ Ｐ明朝" w:eastAsia="ＭＳ Ｐ明朝" w:hAnsi="ＭＳ Ｐ明朝" w:cs="Times New Roman" w:hint="eastAsia"/>
          <w:sz w:val="24"/>
          <w:szCs w:val="24"/>
        </w:rPr>
        <w:t xml:space="preserve"> </w:t>
      </w:r>
    </w:p>
    <w:p w14:paraId="6869CD69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Colleg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学部：</w:t>
      </w:r>
      <w:r w:rsidR="00955AEF" w:rsidRPr="009044D1">
        <w:rPr>
          <w:rFonts w:ascii="ＭＳ Ｐ明朝" w:eastAsia="ＭＳ Ｐ明朝" w:hAnsi="ＭＳ Ｐ明朝" w:cs="Times New Roman" w:hint="eastAsia"/>
          <w:sz w:val="24"/>
          <w:szCs w:val="24"/>
        </w:rPr>
        <w:t xml:space="preserve"> </w:t>
      </w:r>
    </w:p>
    <w:p w14:paraId="3DFA2A1C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Department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学科：</w:t>
      </w:r>
    </w:p>
    <w:p w14:paraId="6CBF806E" w14:textId="7B751E99" w:rsidR="0074495A" w:rsidRPr="009044D1" w:rsidRDefault="00707FB5" w:rsidP="001630F0">
      <w:pPr>
        <w:pStyle w:val="a3"/>
        <w:widowControl/>
        <w:adjustRightInd w:val="0"/>
        <w:snapToGrid w:val="0"/>
        <w:spacing w:line="360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>
        <w:rPr>
          <w:rFonts w:ascii="Times New Roman" w:eastAsia="ＭＳ ゴシック" w:hAnsi="Times New Roman" w:cs="Times New Roman"/>
          <w:sz w:val="24"/>
          <w:szCs w:val="24"/>
        </w:rPr>
        <w:t>7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>. Language Proficiency</w:t>
      </w:r>
      <w:r w:rsidR="0074495A"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言語能力</w:t>
      </w:r>
    </w:p>
    <w:p w14:paraId="09AEF6C6" w14:textId="77777777" w:rsidR="0074495A" w:rsidRPr="009044D1" w:rsidRDefault="0074495A" w:rsidP="001630F0">
      <w:pPr>
        <w:pStyle w:val="a3"/>
        <w:widowControl/>
        <w:adjustRightInd w:val="0"/>
        <w:snapToGrid w:val="0"/>
        <w:spacing w:line="360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lastRenderedPageBreak/>
        <w:t>Mother Languag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母国語：</w:t>
      </w:r>
    </w:p>
    <w:p w14:paraId="183DB252" w14:textId="77777777" w:rsidR="0074495A" w:rsidRPr="009044D1" w:rsidRDefault="0074495A" w:rsidP="00F404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English</w:t>
      </w:r>
      <w:r w:rsidR="00785C4E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Scor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：</w:t>
      </w:r>
      <w:r w:rsidR="00785C4E" w:rsidRPr="009044D1">
        <w:rPr>
          <w:rFonts w:ascii="ＭＳ ゴシック" w:eastAsia="ＭＳ ゴシック" w:hAnsi="ＭＳ ゴシック" w:cs="Times New Roman"/>
          <w:sz w:val="24"/>
          <w:szCs w:val="24"/>
        </w:rPr>
        <w:t xml:space="preserve">                  </w:t>
      </w:r>
      <w:r w:rsidR="00134FC9" w:rsidRPr="009044D1">
        <w:rPr>
          <w:rFonts w:ascii="ＭＳ Ｐ明朝" w:eastAsia="ＭＳ Ｐ明朝" w:hAnsi="ＭＳ Ｐ明朝" w:cs="Times New Roman" w:hint="eastAsia"/>
          <w:sz w:val="24"/>
          <w:szCs w:val="24"/>
        </w:rPr>
        <w:t xml:space="preserve"> </w:t>
      </w:r>
      <w:r w:rsidR="00134FC9"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</w:t>
      </w:r>
    </w:p>
    <w:p w14:paraId="11EEA399" w14:textId="77777777" w:rsidR="00785C4E" w:rsidRPr="009044D1" w:rsidRDefault="008F238F" w:rsidP="008F238F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ＭＳ Ｐ明朝" w:eastAsia="ＭＳ Ｐ明朝" w:hAnsi="ＭＳ Ｐ明朝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Japanese</w:t>
      </w:r>
      <w:r w:rsidRPr="009044D1">
        <w:rPr>
          <w:rFonts w:ascii="ＭＳ Ｐ明朝" w:eastAsia="ＭＳ Ｐ明朝" w:hAnsi="ＭＳ Ｐ明朝" w:cs="Times New Roman" w:hint="eastAsia"/>
          <w:sz w:val="24"/>
          <w:szCs w:val="24"/>
        </w:rPr>
        <w:t>日本語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：</w:t>
      </w:r>
    </w:p>
    <w:p w14:paraId="0B06D3B7" w14:textId="52172AC5" w:rsidR="008F238F" w:rsidRPr="009044D1" w:rsidRDefault="00134FC9" w:rsidP="009044D1">
      <w:r w:rsidRPr="009044D1">
        <w:rPr>
          <w:rFonts w:hint="eastAsia"/>
        </w:rPr>
        <w:t>(</w:t>
      </w:r>
      <w:r w:rsidR="00785C4E" w:rsidRPr="009044D1">
        <w:t>at least English level CEFR B2 label or</w:t>
      </w:r>
      <w:r w:rsidRPr="009044D1">
        <w:rPr>
          <w:rFonts w:hint="eastAsia"/>
        </w:rPr>
        <w:t xml:space="preserve"> </w:t>
      </w:r>
      <w:r w:rsidR="00785C4E" w:rsidRPr="009044D1">
        <w:t xml:space="preserve">Japanese JLPT </w:t>
      </w:r>
      <w:r w:rsidR="0038426F">
        <w:rPr>
          <w:rFonts w:hint="eastAsia"/>
        </w:rPr>
        <w:t xml:space="preserve">N2 </w:t>
      </w:r>
      <w:r w:rsidR="00AB16A4" w:rsidRPr="009044D1">
        <w:t>level</w:t>
      </w:r>
      <w:r w:rsidRPr="009044D1">
        <w:t>)</w:t>
      </w:r>
    </w:p>
    <w:p w14:paraId="1FF4D0A0" w14:textId="77777777" w:rsidR="0074495A" w:rsidRPr="009044D1" w:rsidRDefault="0074495A" w:rsidP="009044D1"/>
    <w:p w14:paraId="0DF445FF" w14:textId="18BFC534" w:rsidR="00785C4E" w:rsidRPr="009044D1" w:rsidRDefault="00707FB5" w:rsidP="009044D1">
      <w:r>
        <w:t>8</w:t>
      </w:r>
      <w:r w:rsidR="00785C4E" w:rsidRPr="009044D1">
        <w:t xml:space="preserve">. </w:t>
      </w:r>
      <w:r w:rsidR="00E648CC" w:rsidRPr="009044D1">
        <w:t>Academic grade</w:t>
      </w:r>
      <w:r w:rsidR="004D5CB8" w:rsidRPr="009044D1">
        <w:t>:        (</w:t>
      </w:r>
      <w:r w:rsidR="00E648CC" w:rsidRPr="009044D1">
        <w:t xml:space="preserve">required </w:t>
      </w:r>
      <w:r w:rsidR="00AB16A4" w:rsidRPr="009044D1">
        <w:t xml:space="preserve">above </w:t>
      </w:r>
      <w:r w:rsidR="00785C4E" w:rsidRPr="009044D1">
        <w:t>2.3</w:t>
      </w:r>
      <w:r w:rsidR="00AB16A4" w:rsidRPr="009044D1">
        <w:t xml:space="preserve"> out of 3</w:t>
      </w:r>
      <w:r w:rsidR="00785C4E" w:rsidRPr="009044D1">
        <w:t>)</w:t>
      </w:r>
    </w:p>
    <w:p w14:paraId="6F2E0021" w14:textId="77777777" w:rsidR="00785C4E" w:rsidRPr="009044D1" w:rsidRDefault="00785C4E" w:rsidP="009044D1">
      <w:r w:rsidRPr="009044D1">
        <w:rPr>
          <w:rFonts w:hint="eastAsia"/>
        </w:rPr>
        <w:t xml:space="preserve"> </w:t>
      </w:r>
      <w:r w:rsidRPr="009044D1">
        <w:t xml:space="preserve"> Caluculated by</w:t>
      </w:r>
    </w:p>
    <w:p w14:paraId="52C7F08B" w14:textId="77777777" w:rsidR="00785C4E" w:rsidRPr="009044D1" w:rsidRDefault="00785C4E" w:rsidP="009044D1">
      <w:pPr>
        <w:rPr>
          <w:rFonts w:ascii="Times New Roman" w:eastAsia="ＭＳ ゴシック" w:hAnsi="Times New Roman"/>
        </w:rPr>
      </w:pPr>
      <w:r w:rsidRPr="009044D1">
        <w:t xml:space="preserve">  </w:t>
      </w:r>
      <w:r w:rsidR="004D5CB8" w:rsidRPr="009044D1">
        <w:t>{</w:t>
      </w:r>
      <w:r w:rsidRPr="009044D1">
        <w:t>(Number of credit between over 80%</w:t>
      </w:r>
      <w:r w:rsidR="004D5CB8" w:rsidRPr="009044D1">
        <w:t xml:space="preserve">)*3+(Number of credit </w:t>
      </w:r>
      <w:r w:rsidR="00AB16A4" w:rsidRPr="009044D1">
        <w:t xml:space="preserve">between </w:t>
      </w:r>
      <w:r w:rsidR="004D5CB8" w:rsidRPr="009044D1">
        <w:rPr>
          <w:rFonts w:ascii="Times New Roman" w:eastAsia="ＭＳ ゴシック" w:hAnsi="Times New Roman"/>
        </w:rPr>
        <w:t>79-70%)*2+(Number of credits</w:t>
      </w:r>
      <w:r w:rsidR="00AB16A4" w:rsidRPr="009044D1">
        <w:rPr>
          <w:rFonts w:ascii="Times New Roman" w:eastAsia="ＭＳ ゴシック" w:hAnsi="Times New Roman"/>
        </w:rPr>
        <w:t xml:space="preserve"> between </w:t>
      </w:r>
      <w:r w:rsidR="004D5CB8" w:rsidRPr="009044D1">
        <w:rPr>
          <w:rFonts w:ascii="Times New Roman" w:eastAsia="ＭＳ ゴシック" w:hAnsi="Times New Roman"/>
        </w:rPr>
        <w:t>69-60%)*1}/(Number of registered credits)</w:t>
      </w:r>
    </w:p>
    <w:p w14:paraId="5B63D664" w14:textId="77777777" w:rsidR="004D5CB8" w:rsidRPr="009044D1" w:rsidRDefault="004D5CB8" w:rsidP="00785C4E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2024A8A0" w14:textId="77777777" w:rsidR="0074495A" w:rsidRPr="009044D1" w:rsidRDefault="00785A88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9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>. Health and Medical Info</w:t>
      </w:r>
      <w:r w:rsidR="000B6FF0" w:rsidRPr="009044D1">
        <w:rPr>
          <w:rFonts w:ascii="Times New Roman" w:eastAsia="ＭＳ ゴシック" w:hAnsi="Times New Roman" w:cs="Times New Roman"/>
          <w:sz w:val="24"/>
          <w:szCs w:val="24"/>
        </w:rPr>
        <w:t>r</w:t>
      </w:r>
      <w:r w:rsidR="0074495A" w:rsidRPr="009044D1">
        <w:rPr>
          <w:rFonts w:ascii="Times New Roman" w:eastAsia="ＭＳ ゴシック" w:hAnsi="Times New Roman" w:cs="Times New Roman"/>
          <w:sz w:val="24"/>
          <w:szCs w:val="24"/>
        </w:rPr>
        <w:t>mation</w:t>
      </w:r>
    </w:p>
    <w:p w14:paraId="3965C3FD" w14:textId="77777777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Any allergies?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　</w:t>
      </w:r>
      <w:r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No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　</w:t>
      </w:r>
      <w:r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Yes</w:t>
      </w:r>
    </w:p>
    <w:p w14:paraId="101C8DCA" w14:textId="77777777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If yes, specify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：</w:t>
      </w:r>
    </w:p>
    <w:p w14:paraId="32783FCC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4A343E8A" w14:textId="77777777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Any special diet needed?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　</w:t>
      </w:r>
      <w:r w:rsidR="00300FAD"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>No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　</w:t>
      </w:r>
      <w:r w:rsidR="00300FAD"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>Yes</w:t>
      </w:r>
    </w:p>
    <w:p w14:paraId="51500E45" w14:textId="77777777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If yes, specify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：</w:t>
      </w:r>
    </w:p>
    <w:p w14:paraId="07405A9E" w14:textId="77777777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4AE101F1" w14:textId="77777777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Any medical condition?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　</w:t>
      </w:r>
      <w:r w:rsidR="00300FAD"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>No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　</w:t>
      </w:r>
      <w:r w:rsidR="00300FAD"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="00300FAD" w:rsidRPr="009044D1">
        <w:rPr>
          <w:rFonts w:ascii="Times New Roman" w:eastAsia="ＭＳ ゴシック" w:hAnsi="Times New Roman" w:cs="Times New Roman"/>
          <w:sz w:val="24"/>
          <w:szCs w:val="24"/>
        </w:rPr>
        <w:t>Yes</w:t>
      </w:r>
    </w:p>
    <w:p w14:paraId="35144A47" w14:textId="77777777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If yes, specify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：</w:t>
      </w:r>
    </w:p>
    <w:p w14:paraId="66724375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4892CC26" w14:textId="2ECFA751" w:rsidR="0074495A" w:rsidRPr="009044D1" w:rsidRDefault="0074495A" w:rsidP="00300FAD">
      <w:pPr>
        <w:pStyle w:val="a3"/>
        <w:widowControl/>
        <w:adjustRightInd w:val="0"/>
        <w:snapToGrid w:val="0"/>
        <w:spacing w:line="276" w:lineRule="auto"/>
        <w:ind w:left="566" w:hangingChars="236" w:hanging="566"/>
        <w:contextualSpacing/>
        <w:jc w:val="left"/>
        <w:rPr>
          <w:rFonts w:ascii="Times New Roman" w:eastAsia="ＭＳ ゴシック" w:hAnsi="Times New Roman" w:cs="Times New Roman"/>
          <w:color w:val="000000" w:themeColor="text1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Note: We use your personal information only for the purpose of properly implementing the </w:t>
      </w:r>
      <w:r w:rsidR="008F238F" w:rsidRPr="009044D1">
        <w:rPr>
          <w:rFonts w:ascii="Times New Roman" w:eastAsia="ＭＳ ゴシック" w:hAnsi="Times New Roman" w:cs="Times New Roman"/>
          <w:color w:val="000000" w:themeColor="text1"/>
          <w:sz w:val="24"/>
          <w:szCs w:val="24"/>
        </w:rPr>
        <w:t>special</w:t>
      </w:r>
      <w:r w:rsidRPr="009044D1">
        <w:rPr>
          <w:rFonts w:ascii="Times New Roman" w:eastAsia="ＭＳ ゴシック" w:hAnsi="Times New Roman" w:cs="Times New Roman"/>
          <w:color w:val="000000" w:themeColor="text1"/>
          <w:sz w:val="24"/>
          <w:szCs w:val="24"/>
        </w:rPr>
        <w:t xml:space="preserve"> program</w:t>
      </w:r>
      <w:r w:rsidR="008F238F" w:rsidRPr="009044D1">
        <w:rPr>
          <w:rFonts w:ascii="Times New Roman" w:eastAsia="ＭＳ ゴシック" w:hAnsi="Times New Roman" w:cs="Times New Roman"/>
          <w:color w:val="000000" w:themeColor="text1"/>
          <w:sz w:val="24"/>
          <w:szCs w:val="24"/>
        </w:rPr>
        <w:t xml:space="preserve"> on </w:t>
      </w:r>
      <w:r w:rsidR="006A3616">
        <w:rPr>
          <w:rFonts w:ascii="Times New Roman" w:eastAsia="ＭＳ ゴシック" w:hAnsi="Times New Roman" w:cs="Times New Roman"/>
          <w:color w:val="000000" w:themeColor="text1"/>
          <w:sz w:val="24"/>
          <w:szCs w:val="24"/>
        </w:rPr>
        <w:t xml:space="preserve">intelligence and </w:t>
      </w:r>
      <w:r w:rsidR="008F238F" w:rsidRPr="009044D1">
        <w:rPr>
          <w:rFonts w:ascii="Times New Roman" w:eastAsia="ＭＳ ゴシック" w:hAnsi="Times New Roman" w:cs="Times New Roman"/>
          <w:color w:val="000000" w:themeColor="text1"/>
          <w:sz w:val="24"/>
          <w:szCs w:val="24"/>
        </w:rPr>
        <w:t>control</w:t>
      </w:r>
      <w:r w:rsidRPr="009044D1">
        <w:rPr>
          <w:rFonts w:ascii="Times New Roman" w:eastAsia="ＭＳ ゴシック" w:hAnsi="Times New Roman" w:cs="Times New Roman"/>
          <w:color w:val="000000" w:themeColor="text1"/>
          <w:sz w:val="24"/>
          <w:szCs w:val="24"/>
        </w:rPr>
        <w:t>.</w:t>
      </w:r>
    </w:p>
    <w:p w14:paraId="42AEB62E" w14:textId="77777777" w:rsidR="00300FAD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ＭＳ Ｐ明朝" w:eastAsia="ＭＳ Ｐ明朝" w:hAnsi="ＭＳ Ｐ明朝" w:cs="Times New Roman"/>
          <w:sz w:val="24"/>
          <w:szCs w:val="24"/>
        </w:rPr>
      </w:pPr>
      <w:r w:rsidRPr="009044D1">
        <w:rPr>
          <w:rFonts w:ascii="ＭＳ Ｐ明朝" w:eastAsia="ＭＳ Ｐ明朝" w:hAnsi="ＭＳ Ｐ明朝" w:cs="Times New Roman"/>
          <w:sz w:val="24"/>
          <w:szCs w:val="24"/>
        </w:rPr>
        <w:t>《個人情報について》</w:t>
      </w:r>
      <w:r w:rsidR="00300FAD" w:rsidRPr="009044D1">
        <w:rPr>
          <w:rFonts w:ascii="ＭＳ Ｐ明朝" w:eastAsia="ＭＳ Ｐ明朝" w:hAnsi="ＭＳ Ｐ明朝" w:cs="Times New Roman" w:hint="eastAsia"/>
          <w:sz w:val="24"/>
          <w:szCs w:val="24"/>
        </w:rPr>
        <w:t xml:space="preserve">　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ご記入いただいた情報は、本</w:t>
      </w:r>
      <w:r w:rsidR="00A04A2D" w:rsidRPr="009044D1">
        <w:rPr>
          <w:rFonts w:ascii="ＭＳ Ｐ明朝" w:eastAsia="ＭＳ Ｐ明朝" w:hAnsi="ＭＳ Ｐ明朝" w:cs="Times New Roman" w:hint="eastAsia"/>
          <w:sz w:val="24"/>
          <w:szCs w:val="24"/>
        </w:rPr>
        <w:t>制御に関する特別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プログラム活動の目的に限</w:t>
      </w:r>
      <w:r w:rsidR="00300FAD" w:rsidRPr="009044D1">
        <w:rPr>
          <w:rFonts w:ascii="ＭＳ Ｐ明朝" w:eastAsia="ＭＳ Ｐ明朝" w:hAnsi="ＭＳ Ｐ明朝" w:cs="Times New Roman" w:hint="eastAsia"/>
          <w:sz w:val="24"/>
          <w:szCs w:val="24"/>
        </w:rPr>
        <w:t>って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、利用します。</w:t>
      </w:r>
    </w:p>
    <w:p w14:paraId="438FDD86" w14:textId="77777777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01323D38" w14:textId="6C6B7302" w:rsidR="0074495A" w:rsidRPr="009044D1" w:rsidRDefault="0074495A" w:rsidP="00003192">
      <w:pPr>
        <w:pStyle w:val="a3"/>
        <w:widowControl/>
        <w:adjustRightInd w:val="0"/>
        <w:snapToGrid w:val="0"/>
        <w:spacing w:line="276" w:lineRule="auto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1</w:t>
      </w:r>
      <w:r w:rsidR="005902DB" w:rsidRPr="009044D1">
        <w:rPr>
          <w:rFonts w:ascii="Times New Roman" w:eastAsia="ＭＳ ゴシック" w:hAnsi="Times New Roman" w:cs="Times New Roman"/>
          <w:sz w:val="24"/>
          <w:szCs w:val="24"/>
        </w:rPr>
        <w:t>0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. Confirmation of Application for the S</w:t>
      </w:r>
      <w:r w:rsidR="008F238F" w:rsidRPr="009044D1">
        <w:rPr>
          <w:rFonts w:ascii="Times New Roman" w:eastAsia="ＭＳ ゴシック" w:hAnsi="Times New Roman" w:cs="Times New Roman"/>
          <w:sz w:val="24"/>
          <w:szCs w:val="24"/>
        </w:rPr>
        <w:t>pecial</w:t>
      </w:r>
      <w:r w:rsidR="009C4DEE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Program</w:t>
      </w:r>
      <w:r w:rsidR="009C4DEE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="004D6665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on </w:t>
      </w:r>
      <w:r w:rsidR="006A3616">
        <w:rPr>
          <w:rFonts w:ascii="Times New Roman" w:eastAsia="ＭＳ ゴシック" w:hAnsi="Times New Roman" w:cs="Times New Roman"/>
          <w:sz w:val="24"/>
          <w:szCs w:val="24"/>
        </w:rPr>
        <w:t xml:space="preserve">Intelligence and </w:t>
      </w:r>
      <w:r w:rsidR="0061711A">
        <w:rPr>
          <w:rFonts w:ascii="Times New Roman" w:eastAsia="ＭＳ ゴシック" w:hAnsi="Times New Roman" w:cs="Times New Roman"/>
          <w:sz w:val="24"/>
          <w:szCs w:val="24"/>
        </w:rPr>
        <w:t>Control 202</w:t>
      </w:r>
      <w:r w:rsidR="00C96FBD">
        <w:rPr>
          <w:rFonts w:ascii="Times New Roman" w:eastAsia="ＭＳ ゴシック" w:hAnsi="Times New Roman" w:cs="Times New Roman" w:hint="eastAsia"/>
          <w:sz w:val="24"/>
          <w:szCs w:val="24"/>
        </w:rPr>
        <w:t>7</w:t>
      </w:r>
      <w:r w:rsidR="008F238F" w:rsidRPr="009044D1">
        <w:rPr>
          <w:rFonts w:ascii="ＭＳ Ｐ明朝" w:eastAsia="ＭＳ Ｐ明朝" w:hAnsi="ＭＳ Ｐ明朝" w:cs="Times New Roman"/>
          <w:sz w:val="24"/>
          <w:szCs w:val="24"/>
        </w:rPr>
        <w:t xml:space="preserve">　</w:t>
      </w:r>
      <w:r w:rsidR="008F238F" w:rsidRPr="009044D1">
        <w:rPr>
          <w:rFonts w:ascii="ＭＳ Ｐ明朝" w:eastAsia="ＭＳ Ｐ明朝" w:hAnsi="ＭＳ Ｐ明朝" w:cs="Times New Roman" w:hint="eastAsia"/>
          <w:sz w:val="24"/>
          <w:szCs w:val="24"/>
        </w:rPr>
        <w:t>特別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>プログラム応募の意思確認</w:t>
      </w:r>
    </w:p>
    <w:p w14:paraId="7F633128" w14:textId="77777777" w:rsidR="0074495A" w:rsidRPr="009044D1" w:rsidRDefault="0074495A" w:rsidP="0009718B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="009C4DEE"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I would like to apply for </w:t>
      </w:r>
      <w:r w:rsidR="008C47E3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the </w:t>
      </w:r>
      <w:r w:rsidR="008F238F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master course of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the S</w:t>
      </w:r>
      <w:r w:rsidR="008F238F" w:rsidRPr="009044D1">
        <w:rPr>
          <w:rFonts w:ascii="Times New Roman" w:eastAsia="ＭＳ ゴシック" w:hAnsi="Times New Roman" w:cs="Times New Roman"/>
          <w:sz w:val="24"/>
          <w:szCs w:val="24"/>
        </w:rPr>
        <w:t>pecial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Program </w:t>
      </w:r>
      <w:r w:rsidR="008F238F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on Control </w:t>
      </w:r>
      <w:r w:rsidR="004B451C" w:rsidRPr="009044D1">
        <w:rPr>
          <w:rFonts w:ascii="Times New Roman" w:eastAsia="ＭＳ ゴシック" w:hAnsi="Times New Roman" w:cs="Times New Roman"/>
          <w:sz w:val="24"/>
          <w:szCs w:val="24"/>
        </w:rPr>
        <w:t>of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Gunma University.</w:t>
      </w:r>
    </w:p>
    <w:p w14:paraId="1B61C4FE" w14:textId="7666526E" w:rsidR="008F238F" w:rsidRPr="009044D1" w:rsidRDefault="008F238F" w:rsidP="008F238F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ＭＳ ゴシック" w:eastAsia="ＭＳ ゴシック" w:hAnsi="ＭＳ ゴシック" w:cs="Times New Roman"/>
          <w:sz w:val="24"/>
          <w:szCs w:val="24"/>
        </w:rPr>
        <w:t>□</w:t>
      </w:r>
      <w:r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I would like to apply for </w:t>
      </w:r>
      <w:r w:rsidR="008C47E3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the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doctoral course of the Special Program on </w:t>
      </w:r>
      <w:r w:rsidR="00627561">
        <w:rPr>
          <w:rFonts w:ascii="Times New Roman" w:eastAsia="ＭＳ ゴシック" w:hAnsi="Times New Roman" w:cs="Times New Roman"/>
          <w:sz w:val="24"/>
          <w:szCs w:val="24"/>
        </w:rPr>
        <w:t xml:space="preserve">Intelligence and </w:t>
      </w:r>
      <w:r w:rsidRPr="009044D1">
        <w:rPr>
          <w:rFonts w:ascii="Times New Roman" w:eastAsia="ＭＳ ゴシック" w:hAnsi="Times New Roman" w:cs="Times New Roman"/>
          <w:sz w:val="24"/>
          <w:szCs w:val="24"/>
        </w:rPr>
        <w:t>Control of Gunma University.</w:t>
      </w:r>
    </w:p>
    <w:p w14:paraId="10CF143A" w14:textId="77777777" w:rsidR="00A04A2D" w:rsidRPr="009044D1" w:rsidRDefault="00A04A2D" w:rsidP="008F238F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  <w:u w:val="single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If </w:t>
      </w:r>
      <w:r w:rsidR="00C64355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you have a desired supervisor, please write </w:t>
      </w:r>
      <w:r w:rsidR="008C47E3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the </w:t>
      </w:r>
      <w:r w:rsidR="00C64355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name of </w:t>
      </w:r>
      <w:r w:rsidR="008C47E3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the </w:t>
      </w:r>
      <w:r w:rsidR="00C64355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supervisor </w:t>
      </w:r>
      <w:r w:rsidR="00C64355" w:rsidRPr="009044D1">
        <w:rPr>
          <w:rFonts w:ascii="Times New Roman" w:eastAsia="ＭＳ ゴシック" w:hAnsi="Times New Roman" w:cs="Times New Roman"/>
          <w:sz w:val="24"/>
          <w:szCs w:val="24"/>
          <w:u w:val="single"/>
        </w:rPr>
        <w:t xml:space="preserve">                          </w:t>
      </w:r>
    </w:p>
    <w:p w14:paraId="7347A146" w14:textId="77777777" w:rsidR="00C8717C" w:rsidRPr="009044D1" w:rsidRDefault="00C8717C" w:rsidP="0009718B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1E030114" w14:textId="77777777" w:rsidR="0074495A" w:rsidRPr="009044D1" w:rsidRDefault="0074495A" w:rsidP="0009718B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Date of Application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日付：</w:t>
      </w:r>
      <w:r w:rsidR="00C8717C" w:rsidRPr="009044D1">
        <w:rPr>
          <w:rFonts w:ascii="Times New Roman" w:eastAsia="ＭＳ ゴシック" w:hAnsi="Times New Roman" w:cs="Times New Roman"/>
          <w:sz w:val="24"/>
          <w:szCs w:val="24"/>
        </w:rPr>
        <w:t>Month</w:t>
      </w:r>
      <w:r w:rsidR="00C8717C"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　　</w:t>
      </w:r>
      <w:r w:rsidR="00C8717C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</w:t>
      </w:r>
      <w:r w:rsidR="00C8717C"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　</w:t>
      </w:r>
      <w:r w:rsidR="00C8717C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Day </w:t>
      </w:r>
      <w:r w:rsidR="00C8717C" w:rsidRPr="009044D1">
        <w:rPr>
          <w:rFonts w:ascii="Times New Roman" w:eastAsia="ＭＳ ゴシック" w:hAnsi="Times New Roman" w:cs="Times New Roman" w:hint="eastAsia"/>
          <w:sz w:val="24"/>
          <w:szCs w:val="24"/>
        </w:rPr>
        <w:t xml:space="preserve">　　</w:t>
      </w:r>
      <w:r w:rsidR="00C8717C" w:rsidRPr="009044D1">
        <w:rPr>
          <w:rFonts w:ascii="Times New Roman" w:eastAsia="ＭＳ ゴシック" w:hAnsi="Times New Roman" w:cs="Times New Roman"/>
          <w:sz w:val="24"/>
          <w:szCs w:val="24"/>
        </w:rPr>
        <w:t xml:space="preserve"> Year</w:t>
      </w:r>
    </w:p>
    <w:p w14:paraId="744D1F79" w14:textId="77777777" w:rsidR="0074495A" w:rsidRPr="009044D1" w:rsidRDefault="0074495A" w:rsidP="0009718B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Times New Roman" w:eastAsia="ＭＳ ゴシック" w:hAnsi="Times New Roman" w:cs="Times New Roman"/>
          <w:sz w:val="24"/>
          <w:szCs w:val="24"/>
        </w:rPr>
      </w:pPr>
    </w:p>
    <w:p w14:paraId="4DBD6289" w14:textId="5E276546" w:rsidR="0074495A" w:rsidRDefault="0074495A" w:rsidP="0009718B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ＭＳ Ｐ明朝" w:eastAsia="ＭＳ Ｐ明朝" w:hAnsi="ＭＳ Ｐ明朝" w:cs="Times New Roman"/>
          <w:sz w:val="24"/>
          <w:szCs w:val="24"/>
        </w:rPr>
      </w:pPr>
      <w:r w:rsidRPr="009044D1">
        <w:rPr>
          <w:rFonts w:ascii="Times New Roman" w:eastAsia="ＭＳ ゴシック" w:hAnsi="Times New Roman" w:cs="Times New Roman"/>
          <w:sz w:val="24"/>
          <w:szCs w:val="24"/>
        </w:rPr>
        <w:t>Applicant's Signature</w:t>
      </w:r>
      <w:r w:rsidRPr="009044D1">
        <w:rPr>
          <w:rFonts w:ascii="ＭＳ Ｐ明朝" w:eastAsia="ＭＳ Ｐ明朝" w:hAnsi="ＭＳ Ｐ明朝" w:cs="Times New Roman"/>
          <w:sz w:val="24"/>
          <w:szCs w:val="24"/>
        </w:rPr>
        <w:t xml:space="preserve"> 署名：</w:t>
      </w:r>
    </w:p>
    <w:p w14:paraId="286510BD" w14:textId="483FE220" w:rsidR="000F2AB3" w:rsidRDefault="000F2AB3" w:rsidP="0009718B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  <w:rPr>
          <w:rFonts w:ascii="ＭＳ Ｐ明朝" w:eastAsia="ＭＳ Ｐ明朝" w:hAnsi="ＭＳ Ｐ明朝" w:cs="Times New Roman"/>
          <w:sz w:val="24"/>
          <w:szCs w:val="24"/>
        </w:rPr>
      </w:pPr>
    </w:p>
    <w:p w14:paraId="0D6C6605" w14:textId="347A6734" w:rsidR="005902DB" w:rsidRPr="008F37EC" w:rsidRDefault="005902DB" w:rsidP="008F37EC">
      <w:pPr>
        <w:pStyle w:val="a3"/>
        <w:widowControl/>
        <w:adjustRightInd w:val="0"/>
        <w:snapToGrid w:val="0"/>
        <w:spacing w:line="276" w:lineRule="auto"/>
        <w:ind w:leftChars="135" w:left="283"/>
        <w:contextualSpacing/>
        <w:jc w:val="left"/>
      </w:pPr>
    </w:p>
    <w:sectPr w:rsidR="005902DB" w:rsidRPr="008F37EC" w:rsidSect="00003192">
      <w:pgSz w:w="11906" w:h="16838" w:code="9"/>
      <w:pgMar w:top="1134" w:right="851" w:bottom="113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EBC0D" w14:textId="77777777" w:rsidR="00AB2323" w:rsidRDefault="00AB2323" w:rsidP="008B7B6C">
      <w:r>
        <w:separator/>
      </w:r>
    </w:p>
  </w:endnote>
  <w:endnote w:type="continuationSeparator" w:id="0">
    <w:p w14:paraId="4FD96DC3" w14:textId="77777777" w:rsidR="00AB2323" w:rsidRDefault="00AB2323" w:rsidP="008B7B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650B7" w14:textId="77777777" w:rsidR="00AB2323" w:rsidRDefault="00AB2323" w:rsidP="008B7B6C">
      <w:r>
        <w:separator/>
      </w:r>
    </w:p>
  </w:footnote>
  <w:footnote w:type="continuationSeparator" w:id="0">
    <w:p w14:paraId="65750482" w14:textId="77777777" w:rsidR="00AB2323" w:rsidRDefault="00AB2323" w:rsidP="008B7B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9963B8"/>
    <w:multiLevelType w:val="multilevel"/>
    <w:tmpl w:val="D4D8D8C4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ind w:left="840" w:hanging="420"/>
      </w:pPr>
      <w:rPr>
        <w:rFonts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 w16cid:durableId="1479497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tDQyNjGwMDWytDRU0lEKTi0uzszPAykwqgUAd/+HnCwAAAA="/>
  </w:docVars>
  <w:rsids>
    <w:rsidRoot w:val="00C76C4A"/>
    <w:rsid w:val="00003192"/>
    <w:rsid w:val="0006548C"/>
    <w:rsid w:val="0009718B"/>
    <w:rsid w:val="000B6FF0"/>
    <w:rsid w:val="000D2D17"/>
    <w:rsid w:val="000F2AB3"/>
    <w:rsid w:val="000F488D"/>
    <w:rsid w:val="00104688"/>
    <w:rsid w:val="00124991"/>
    <w:rsid w:val="00134FC9"/>
    <w:rsid w:val="001370E6"/>
    <w:rsid w:val="00157DE8"/>
    <w:rsid w:val="001630F0"/>
    <w:rsid w:val="001B5C98"/>
    <w:rsid w:val="002504A1"/>
    <w:rsid w:val="0027351D"/>
    <w:rsid w:val="002A3CDD"/>
    <w:rsid w:val="002C635D"/>
    <w:rsid w:val="002D4938"/>
    <w:rsid w:val="002F487E"/>
    <w:rsid w:val="00300FAD"/>
    <w:rsid w:val="0031123D"/>
    <w:rsid w:val="00381998"/>
    <w:rsid w:val="0038426F"/>
    <w:rsid w:val="003B400D"/>
    <w:rsid w:val="003F1F73"/>
    <w:rsid w:val="00415D09"/>
    <w:rsid w:val="00486195"/>
    <w:rsid w:val="004A2772"/>
    <w:rsid w:val="004B2D7F"/>
    <w:rsid w:val="004B451C"/>
    <w:rsid w:val="004C47C5"/>
    <w:rsid w:val="004D5CB8"/>
    <w:rsid w:val="004D6665"/>
    <w:rsid w:val="004E13A7"/>
    <w:rsid w:val="004E3B86"/>
    <w:rsid w:val="004E42A7"/>
    <w:rsid w:val="004F465A"/>
    <w:rsid w:val="005902DB"/>
    <w:rsid w:val="005A459F"/>
    <w:rsid w:val="005E4477"/>
    <w:rsid w:val="006031B6"/>
    <w:rsid w:val="0061711A"/>
    <w:rsid w:val="00627561"/>
    <w:rsid w:val="006348D9"/>
    <w:rsid w:val="00641D1E"/>
    <w:rsid w:val="006647C1"/>
    <w:rsid w:val="00674BCF"/>
    <w:rsid w:val="006A3616"/>
    <w:rsid w:val="006A730A"/>
    <w:rsid w:val="00707FB5"/>
    <w:rsid w:val="00732ABD"/>
    <w:rsid w:val="0074495A"/>
    <w:rsid w:val="00776357"/>
    <w:rsid w:val="00785A88"/>
    <w:rsid w:val="00785C4E"/>
    <w:rsid w:val="0079042A"/>
    <w:rsid w:val="007A33D3"/>
    <w:rsid w:val="00810271"/>
    <w:rsid w:val="008437DE"/>
    <w:rsid w:val="00882567"/>
    <w:rsid w:val="008B5345"/>
    <w:rsid w:val="008B7B6C"/>
    <w:rsid w:val="008C47E3"/>
    <w:rsid w:val="008C73E1"/>
    <w:rsid w:val="008E37DD"/>
    <w:rsid w:val="008E5BDE"/>
    <w:rsid w:val="008F238F"/>
    <w:rsid w:val="008F37EC"/>
    <w:rsid w:val="009044D1"/>
    <w:rsid w:val="00955AEF"/>
    <w:rsid w:val="00984573"/>
    <w:rsid w:val="00992643"/>
    <w:rsid w:val="009C4DEE"/>
    <w:rsid w:val="00A01B72"/>
    <w:rsid w:val="00A04A2D"/>
    <w:rsid w:val="00A1667C"/>
    <w:rsid w:val="00A20953"/>
    <w:rsid w:val="00A863B1"/>
    <w:rsid w:val="00A96369"/>
    <w:rsid w:val="00AA3E96"/>
    <w:rsid w:val="00AB16A4"/>
    <w:rsid w:val="00AB2323"/>
    <w:rsid w:val="00AC7AB5"/>
    <w:rsid w:val="00AF55C3"/>
    <w:rsid w:val="00B33A05"/>
    <w:rsid w:val="00B749EF"/>
    <w:rsid w:val="00C64355"/>
    <w:rsid w:val="00C7392C"/>
    <w:rsid w:val="00C76C4A"/>
    <w:rsid w:val="00C8321C"/>
    <w:rsid w:val="00C8717C"/>
    <w:rsid w:val="00C96FBD"/>
    <w:rsid w:val="00D46F9E"/>
    <w:rsid w:val="00D472D1"/>
    <w:rsid w:val="00D665E1"/>
    <w:rsid w:val="00E02323"/>
    <w:rsid w:val="00E15267"/>
    <w:rsid w:val="00E648CC"/>
    <w:rsid w:val="00E768C1"/>
    <w:rsid w:val="00E86428"/>
    <w:rsid w:val="00ED7058"/>
    <w:rsid w:val="00EF35CB"/>
    <w:rsid w:val="00F23DA4"/>
    <w:rsid w:val="00F404AD"/>
    <w:rsid w:val="00F60723"/>
    <w:rsid w:val="00FF7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1A9F6E4"/>
  <w15:chartTrackingRefBased/>
  <w15:docId w15:val="{FFE8854B-602F-420B-B735-AF489890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9E7229"/>
    <w:rPr>
      <w:rFonts w:ascii="ＭＳ 明朝" w:eastAsia="ＭＳ 明朝" w:hAnsi="Courier New" w:cs="Courier New"/>
      <w:szCs w:val="21"/>
    </w:rPr>
  </w:style>
  <w:style w:type="character" w:customStyle="1" w:styleId="a4">
    <w:name w:val="書式なし (文字)"/>
    <w:basedOn w:val="a0"/>
    <w:link w:val="a3"/>
    <w:uiPriority w:val="99"/>
    <w:rsid w:val="009E7229"/>
    <w:rPr>
      <w:rFonts w:ascii="ＭＳ 明朝" w:eastAsia="ＭＳ 明朝" w:hAnsi="Courier New" w:cs="Courier New"/>
      <w:szCs w:val="21"/>
    </w:rPr>
  </w:style>
  <w:style w:type="paragraph" w:styleId="a5">
    <w:name w:val="header"/>
    <w:basedOn w:val="a"/>
    <w:link w:val="a6"/>
    <w:uiPriority w:val="99"/>
    <w:unhideWhenUsed/>
    <w:rsid w:val="008B7B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8B7B6C"/>
  </w:style>
  <w:style w:type="paragraph" w:styleId="a7">
    <w:name w:val="footer"/>
    <w:basedOn w:val="a"/>
    <w:link w:val="a8"/>
    <w:uiPriority w:val="99"/>
    <w:unhideWhenUsed/>
    <w:rsid w:val="008B7B6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8B7B6C"/>
  </w:style>
  <w:style w:type="paragraph" w:styleId="a9">
    <w:name w:val="Balloon Text"/>
    <w:basedOn w:val="a"/>
    <w:link w:val="aa"/>
    <w:uiPriority w:val="99"/>
    <w:semiHidden/>
    <w:unhideWhenUsed/>
    <w:rsid w:val="003842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842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インターネットリンク"/>
    <w:basedOn w:val="a0"/>
    <w:rsid w:val="00882567"/>
    <w:rPr>
      <w:rFonts w:cs="Times New Roman"/>
      <w:color w:val="0000FF"/>
      <w:u w:val="single"/>
    </w:rPr>
  </w:style>
  <w:style w:type="paragraph" w:styleId="ac">
    <w:name w:val="List Paragraph"/>
    <w:basedOn w:val="a"/>
    <w:uiPriority w:val="99"/>
    <w:qFormat/>
    <w:rsid w:val="00882567"/>
    <w:pPr>
      <w:suppressAutoHyphens/>
      <w:ind w:left="840"/>
    </w:pPr>
    <w:rPr>
      <w:rFonts w:ascii="Century" w:eastAsia="ＭＳ 明朝" w:hAnsi="Century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0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佐伯俊彦</dc:creator>
  <cp:keywords/>
  <dc:description/>
  <cp:lastModifiedBy>Mai Thi Nghia</cp:lastModifiedBy>
  <cp:revision>3</cp:revision>
  <dcterms:created xsi:type="dcterms:W3CDTF">2026-06-11T06:49:00Z</dcterms:created>
  <dcterms:modified xsi:type="dcterms:W3CDTF">2026-06-11T06:50:00Z</dcterms:modified>
</cp:coreProperties>
</file>